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X9e9ce010dad94ed6d1a9056ec4c936cf82af71b"/>
    <w:p>
      <w:pPr>
        <w:pStyle w:val="Heading1"/>
      </w:pPr>
      <w:r>
        <w:t xml:space="preserve">Internship Application Letter: Sales Executive Position in Medellín, Colomb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Team, [Company Name]</w:t>
      </w:r>
      <w:r>
        <w:br/>
      </w:r>
      <w:r>
        <w:rPr>
          <w:bCs/>
          <w:b/>
        </w:rPr>
        <w:t xml:space="preserve">Address:</w:t>
      </w:r>
      <w:r>
        <w:t xml:space="preserve"> </w:t>
      </w:r>
      <w:r>
        <w:t xml:space="preserve">[Company Address], Medellín, Colombia</w:t>
      </w:r>
      <w:r>
        <w:br/>
      </w:r>
      <w:r>
        <w:rPr>
          <w:bCs/>
          <w:b/>
        </w:rPr>
        <w:t xml:space="preserve">Subject:</w:t>
      </w:r>
      <w:r>
        <w:t xml:space="preserve"> </w:t>
      </w:r>
      <w:r>
        <w:t xml:space="preserve">Application for Sales Executive Internship</w:t>
      </w:r>
    </w:p>
    <w:p>
      <w:pPr>
        <w:pStyle w:val="BodyText"/>
      </w:pPr>
      <w:r>
        <w:rPr>
          <w:iCs/>
          <w:i/>
        </w:rPr>
        <w:t xml:space="preserve">Dear Hiring Team,</w:t>
      </w:r>
    </w:p>
    <w:p>
      <w:pPr>
        <w:pStyle w:val="BodyText"/>
      </w:pPr>
      <w:r>
        <w:t xml:space="preserve">I am writing to express my enthusiastic interest in the Sales Executive Internship position at your esteemed organization in Medellín, Colombia. As a motivated and detail-oriented marketing student with a profound passion for driving revenue growth and building client relationships, I am confident that my skills align seamlessly with the dynamic sales environment of Medellín’s thriving business ecosystem. This</w:t>
      </w:r>
      <w:r>
        <w:t xml:space="preserve"> </w:t>
      </w:r>
      <w:r>
        <w:rPr>
          <w:bCs/>
          <w:b/>
        </w:rPr>
        <w:t xml:space="preserve">Internship Application Letter</w:t>
      </w:r>
      <w:r>
        <w:t xml:space="preserve"> </w:t>
      </w:r>
      <w:r>
        <w:t xml:space="preserve">serves as my formal expression of commitment to contribute meaningfully to your team while developing into a future Sales Executive professional in one of Latin America’s most innovative urban centers.</w:t>
      </w:r>
    </w:p>
    <w:p>
      <w:pPr>
        <w:pStyle w:val="BodyText"/>
      </w:pPr>
      <w:r>
        <w:t xml:space="preserve">MEDDELLÍN: THE HEARTBEAT OF COLOMBIA’S BUSINESS REVOLUTION</w:t>
      </w:r>
    </w:p>
    <w:p>
      <w:pPr>
        <w:pStyle w:val="BodyText"/>
      </w:pPr>
      <w:r>
        <w:t xml:space="preserve">My decision to pursue an internship in Medellín is deeply rooted in the city’s remarkable transformation into Colombia’s premier commercial and technological hub. Having studied Colombian economic trends extensively, I recognize that Medellín has evolved from its past challenges to become a beacon of entrepreneurship, with a burgeoning startup culture, significant investments in manufacturing exports (particularly textiles and coffee), and an influx of multinational corporations establishing regional headquarters here. The city’s strategic location at the intersection of Andean markets—combined with its world-class infrastructure like the Medellín International Airport and state-of-the-art innovation parks—creates an unparalleled environment for sales professionals to learn, adapt, and excel. I am eager to immerse myself in this vibrant ecosystem as a Sales Executive Intern, absorbing local market nuances while contributing fresh perspectives to your customer acquisition strategies.</w:t>
      </w:r>
    </w:p>
    <w:p>
      <w:pPr>
        <w:pStyle w:val="BodyText"/>
      </w:pPr>
      <w:r>
        <w:t xml:space="preserve">SKILLS AND PREPARATION FOR THE SALES EXECUTIVE ROLE</w:t>
      </w:r>
    </w:p>
    <w:p>
      <w:pPr>
        <w:pStyle w:val="BodyText"/>
      </w:pPr>
      <w:r>
        <w:t xml:space="preserve">My academic journey at [Your University, e.g., Universidad de Antioquia] has equipped me with a robust foundation in sales principles, consumer behavior analysis, and digital marketing strategies—directly relevant to the responsibilities of a Sales Executive. I have completed specialized coursework in *Negociación y Técnicas de Venta* (Negotiation and Sales Techniques), *Análisis de Mercado en Latinoamérica* (Market Analysis in Latin America), and *Gestión de Relaciones con Clientes* (Customer Relationship Management). My practical experience includes a 6-month project where I developed a sales strategy for a local Medellín-based sustainable fashion brand, increasing their social media engagement by 40% and generating $12,000 in pre-internship sales. This project demanded cultural agility—I navigated Colombian consumer preferences for personalized service and value-driven communication, skills I will directly apply to your client portfolio.</w:t>
      </w:r>
    </w:p>
    <w:p>
      <w:pPr>
        <w:pStyle w:val="BodyText"/>
      </w:pPr>
      <w:r>
        <w:t xml:space="preserve">Furthermore, I possess fluency in Spanish (native) and advanced English proficiency (C1 level), essential for collaborating across international teams and understanding Colombia’s nuanced sales culture. Unlike many applicants who focus solely on technical skills, I prioritize relationship-building—a cornerstone of Colombian business etiquette where trust precedes transactions. During my volunteer work with *Fundación Amor a la Vida*, I successfully coordinated community outreach programs, learning to listen actively and adapt communication styles to diverse stakeholders—skills that translate directly to identifying client needs as a Sales Executive Intern.</w:t>
      </w:r>
    </w:p>
    <w:p>
      <w:pPr>
        <w:pStyle w:val="BodyText"/>
      </w:pPr>
      <w:r>
        <w:t xml:space="preserve">WHY YOUR COMPANY IN MEDDELLÍN?</w:t>
      </w:r>
    </w:p>
    <w:p>
      <w:pPr>
        <w:pStyle w:val="BodyText"/>
      </w:pPr>
      <w:r>
        <w:t xml:space="preserve">I have long admired [Company Name]’s commitment to fostering talent through structured internships, particularly your recent expansion into Medellín’s industrial corridor. Your company’s work with global clients in the agribusiness sector (e.g., coffee export partnerships) resonates deeply with my interest in Colombia’s economic backbone. I am especially impressed by your *Innovación en Ventas* program, which integrates AI-driven analytics into client strategy—a methodology I am eager to learn from while contributing to market research on Medellín-based SMEs. Unlike generic sales roles, this internship offers a tailored path toward becoming a Sales Executive in Colombia’s most competitive markets: one that values local knowledge as much as technical expertise.</w:t>
      </w:r>
    </w:p>
    <w:p>
      <w:pPr>
        <w:pStyle w:val="BodyText"/>
      </w:pPr>
      <w:r>
        <w:t xml:space="preserve">MY CONTRIBUTION TO YOUR MEDDELLÍN TEAM</w:t>
      </w:r>
    </w:p>
    <w:p>
      <w:pPr>
        <w:pStyle w:val="BodyText"/>
      </w:pPr>
      <w:r>
        <w:t xml:space="preserve">As your Sales Executive Intern, I will immediately support key objectives such as:</w:t>
      </w:r>
    </w:p>
    <w:p>
      <w:pPr>
        <w:numPr>
          <w:ilvl w:val="0"/>
          <w:numId w:val="1001"/>
        </w:numPr>
        <w:pStyle w:val="Compact"/>
      </w:pPr>
      <w:r>
        <w:rPr>
          <w:bCs/>
          <w:b/>
        </w:rPr>
        <w:t xml:space="preserve">Market Intelligence Gathering:</w:t>
      </w:r>
      <w:r>
        <w:t xml:space="preserve"> </w:t>
      </w:r>
      <w:r>
        <w:t xml:space="preserve">Conducting field research in Medellín neighborhoods like El Poblado and Laureles to identify emerging B2B opportunities for your clients.</w:t>
      </w:r>
    </w:p>
    <w:p>
      <w:pPr>
        <w:numPr>
          <w:ilvl w:val="0"/>
          <w:numId w:val="1001"/>
        </w:numPr>
        <w:pStyle w:val="Compact"/>
      </w:pPr>
      <w:r>
        <w:rPr>
          <w:bCs/>
          <w:b/>
        </w:rPr>
        <w:t xml:space="preserve">Digital Sales Support:</w:t>
      </w:r>
      <w:r>
        <w:t xml:space="preserve"> </w:t>
      </w:r>
      <w:r>
        <w:t xml:space="preserve">Optimizing CRM data entry and lead-tracking using tools like HubSpot, ensuring seamless handoffs between my team and senior executives.</w:t>
      </w:r>
    </w:p>
    <w:p>
      <w:pPr>
        <w:numPr>
          <w:ilvl w:val="0"/>
          <w:numId w:val="1001"/>
        </w:numPr>
        <w:pStyle w:val="Compact"/>
      </w:pPr>
      <w:r>
        <w:rPr>
          <w:bCs/>
          <w:b/>
        </w:rPr>
        <w:t xml:space="preserve">Cultural Bridge-Building:</w:t>
      </w:r>
      <w:r>
        <w:t xml:space="preserve"> </w:t>
      </w:r>
      <w:r>
        <w:t xml:space="preserve">Leveraging my bilingual skills to facilitate smoother negotiations with Spanish-speaking clients while translating insights for international stakeholders.</w:t>
      </w:r>
    </w:p>
    <w:p>
      <w:pPr>
        <w:pStyle w:val="FirstParagraph"/>
      </w:pPr>
      <w:r>
        <w:t xml:space="preserve">I understand that Medellín’s sales landscape requires agility—clients expect personalized attention amid rapid market changes. My internship will not be a passive learning experience; I will proactively seek feedback from mentors to refine my pitch strategies and contribute to quarterly sales reports. For instance, I have already begun analyzing competitors’ social media engagement in Medellín’s retail sector using free tools like Brandwatch, yielding actionable insights on consumer sentiment shifts.</w:t>
      </w:r>
    </w:p>
    <w:p>
      <w:pPr>
        <w:pStyle w:val="BodyText"/>
      </w:pPr>
      <w:r>
        <w:t xml:space="preserve">COLLABORATING WITH COLOMBIAN BUSINESS ETHOS</w:t>
      </w:r>
    </w:p>
    <w:p>
      <w:pPr>
        <w:pStyle w:val="BodyText"/>
      </w:pPr>
      <w:r>
        <w:t xml:space="preserve">What excites me most is the opportunity to learn from Colombia’s unique sales culture, where relationships (*confianza*) and community impact are as vital as quarterly targets. In Medellín, a city that has redefined itself through social innovation (e.g., cable cars connecting marginalized *comunas*), businesses thrive when they align with local values. I aim to embody this ethos by approaching each client interaction with respect for Medellín’s entrepreneurial spirit—whether supporting a family-owned textile workshop or advising tech startups on scaling sales in Antioquia.</w:t>
      </w:r>
    </w:p>
    <w:p>
      <w:pPr>
        <w:pStyle w:val="BodyText"/>
      </w:pPr>
      <w:r>
        <w:t xml:space="preserve">CONCLUSION: A COMMITMENT TO GROWTH</w:t>
      </w:r>
    </w:p>
    <w:p>
      <w:pPr>
        <w:pStyle w:val="BodyText"/>
      </w:pPr>
      <w:r>
        <w:t xml:space="preserve">This internship is the critical next step in my journey to becoming an effective Sales Executive within Colombia’s evolving market. I am not merely seeking a position; I am committed to growing alongside [Company Name] in Medellín—a city where ambition meets opportunity. My academic rigor, cultural fluency, and passion for sales-driven solutions make me uniquely prepared to add value from day one. I have attached my resume for your review and welcome the chance to discuss how my proactive approach can support your team’s goals in Colombia.</w:t>
      </w:r>
    </w:p>
    <w:p>
      <w:pPr>
        <w:pStyle w:val="BodyText"/>
      </w:pPr>
      <w:r>
        <w:t xml:space="preserve">Thank you for considering my application. I look forward to the possibility of contributing to [Company Name]’s success while developing into a Sales Executive who honors Medellín’s legacy of innovation and resilience. Please contact me at [Your Email] or [Your Phone Number] at your earliest convenience.</w:t>
      </w:r>
    </w:p>
    <w:p>
      <w:pPr>
        <w:pStyle w:val="BodyText"/>
      </w:pPr>
      <w:r>
        <w:t xml:space="preserve">Sincerely,</w:t>
      </w:r>
    </w:p>
    <w:p>
      <w:pPr>
        <w:pStyle w:val="BodyText"/>
      </w:pPr>
      <w:r>
        <w:t xml:space="preserve">[Your Full Name]</w:t>
      </w:r>
      <w:r>
        <w:br/>
      </w:r>
      <w:r>
        <w:t xml:space="preserve">[Your University/Program, e.g., Bachelor of Business Administration, Universidad EAFIT]</w:t>
      </w:r>
      <w:r>
        <w:br/>
      </w:r>
      <w:r>
        <w:t xml:space="preserve">Medellín, Colombia</w:t>
      </w:r>
      <w:r>
        <w:br/>
      </w:r>
      <w:r>
        <w:t xml:space="preserve">[Your Email Address]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3T16:42:22Z</dcterms:created>
  <dcterms:modified xsi:type="dcterms:W3CDTF">2026-07-23T16:42:22Z</dcterms:modified>
</cp:coreProperties>
</file>

<file path=docProps/custom.xml><?xml version="1.0" encoding="utf-8"?>
<Properties xmlns="http://schemas.openxmlformats.org/officeDocument/2006/custom-properties" xmlns:vt="http://schemas.openxmlformats.org/officeDocument/2006/docPropsVTypes"/>
</file>